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286F" w:rsidRPr="003F1F35" w:rsidRDefault="005F2661" w:rsidP="005F2661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риложение 1</w:t>
      </w:r>
      <w:r w:rsidR="00497CA1" w:rsidRPr="003F1F35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p w:rsidR="00AE6D3C" w:rsidRPr="003F1F35" w:rsidRDefault="00AE6D3C" w:rsidP="005F2661">
      <w:pPr>
        <w:spacing w:before="23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3F1F35">
        <w:rPr>
          <w:rFonts w:ascii="Times New Roman" w:hAnsi="Times New Roman" w:cs="Times New Roman"/>
          <w:b/>
          <w:caps/>
          <w:sz w:val="24"/>
          <w:szCs w:val="24"/>
        </w:rPr>
        <w:t>ПОРТФОЛИО</w:t>
      </w:r>
    </w:p>
    <w:p w:rsidR="005F2661" w:rsidRPr="003F1F35" w:rsidRDefault="005F2661" w:rsidP="000E1C39">
      <w:pPr>
        <w:spacing w:before="23" w:after="0"/>
        <w:jc w:val="center"/>
        <w:rPr>
          <w:rFonts w:ascii="Times New Roman" w:hAnsi="Times New Roman" w:cs="Times New Roman"/>
          <w:caps/>
          <w:sz w:val="24"/>
          <w:szCs w:val="24"/>
        </w:rPr>
      </w:pPr>
      <w:r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</w:t>
      </w:r>
    </w:p>
    <w:p w:rsidR="005F2661" w:rsidRPr="003F1F35" w:rsidRDefault="000E1C39" w:rsidP="005F2661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  <w:r w:rsidRPr="003F1F35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AE6D3C" w:rsidRPr="003F1F35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 xml:space="preserve"> МАгистрату</w:t>
      </w: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р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ы</w:t>
      </w:r>
      <w:r w:rsidR="007171AB"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</w:t>
      </w:r>
      <w:r w:rsidR="008A0A1C">
        <w:rPr>
          <w:rFonts w:ascii="Times New Roman" w:eastAsia="Times New Roman" w:hAnsi="Times New Roman" w:cs="Times New Roman"/>
          <w:caps/>
          <w:sz w:val="24"/>
          <w:szCs w:val="24"/>
        </w:rPr>
        <w:tab/>
      </w:r>
      <w:r w:rsidR="008A0A1C" w:rsidRPr="008A0A1C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</w:r>
      <w:r w:rsidR="008A0A1C" w:rsidRPr="008A0A1C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  <w:t>12.04.01 «</w:t>
      </w:r>
      <w:r w:rsidR="008A0A1C" w:rsidRPr="008A0A1C">
        <w:rPr>
          <w:rFonts w:ascii="Times New Roman" w:eastAsia="Times New Roman" w:hAnsi="Times New Roman" w:cs="Times New Roman"/>
          <w:sz w:val="24"/>
          <w:szCs w:val="24"/>
          <w:u w:val="single"/>
        </w:rPr>
        <w:t>Приборостроение</w:t>
      </w:r>
      <w:r w:rsidR="008A0A1C" w:rsidRPr="008A0A1C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>»</w:t>
      </w:r>
      <w:r w:rsidR="008A0A1C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</w:r>
      <w:r w:rsidR="008A0A1C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AE6D3C" w:rsidRPr="003F1F35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</w:t>
      </w:r>
      <w:r w:rsidR="008A0A1C">
        <w:rPr>
          <w:rFonts w:ascii="Times New Roman" w:eastAsia="Times New Roman" w:hAnsi="Times New Roman" w:cs="Times New Roman"/>
          <w:caps/>
          <w:sz w:val="24"/>
          <w:szCs w:val="24"/>
        </w:rPr>
        <w:tab/>
      </w:r>
      <w:r w:rsidR="008A0A1C" w:rsidRPr="008A0A1C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</w:r>
      <w:r w:rsidR="008A0A1C" w:rsidRPr="008A0A1C">
        <w:rPr>
          <w:rFonts w:ascii="Times New Roman" w:eastAsia="Times New Roman" w:hAnsi="Times New Roman" w:cs="Times New Roman"/>
          <w:caps/>
          <w:sz w:val="24"/>
          <w:szCs w:val="24"/>
          <w:u w:val="single"/>
        </w:rPr>
        <w:tab/>
      </w:r>
      <w:r w:rsidR="008A0A1C" w:rsidRPr="008A0A1C">
        <w:rPr>
          <w:rFonts w:ascii="Times New Roman" w:hAnsi="Times New Roman" w:cs="Times New Roman"/>
          <w:sz w:val="24"/>
          <w:szCs w:val="24"/>
          <w:u w:val="single"/>
        </w:rPr>
        <w:t>Цифровая индустрия</w:t>
      </w:r>
      <w:r w:rsidR="008A0A1C">
        <w:rPr>
          <w:rFonts w:ascii="Times New Roman" w:hAnsi="Times New Roman" w:cs="Times New Roman"/>
          <w:sz w:val="24"/>
          <w:szCs w:val="24"/>
          <w:u w:val="single"/>
        </w:rPr>
        <w:tab/>
      </w:r>
      <w:r w:rsidR="008A0A1C">
        <w:rPr>
          <w:rFonts w:ascii="Times New Roman" w:hAnsi="Times New Roman" w:cs="Times New Roman"/>
          <w:sz w:val="24"/>
          <w:szCs w:val="24"/>
          <w:u w:val="single"/>
        </w:rPr>
        <w:tab/>
      </w:r>
      <w:r w:rsidR="008A0A1C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AE6D3C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="00AE6D3C" w:rsidRPr="003F1F35">
        <w:rPr>
          <w:rFonts w:ascii="Times New Roman" w:eastAsia="Times New Roman" w:hAnsi="Times New Roman" w:cs="Times New Roman"/>
          <w:sz w:val="16"/>
          <w:szCs w:val="16"/>
        </w:rPr>
        <w:t>(название программы)</w:t>
      </w:r>
    </w:p>
    <w:p w:rsidR="00EC0CCE" w:rsidRPr="003F1F35" w:rsidRDefault="00EC0CCE" w:rsidP="003D1A1D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Мотивационное </w:t>
      </w:r>
      <w:proofErr w:type="gramStart"/>
      <w:r w:rsidRPr="003F1F35">
        <w:rPr>
          <w:rFonts w:ascii="Times New Roman" w:hAnsi="Times New Roman" w:cs="Times New Roman"/>
          <w:b/>
          <w:sz w:val="24"/>
          <w:szCs w:val="24"/>
        </w:rPr>
        <w:t>письмо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Pr="003F1F35">
        <w:rPr>
          <w:rFonts w:ascii="Times New Roman" w:hAnsi="Times New Roman" w:cs="Times New Roman"/>
          <w:i/>
          <w:sz w:val="24"/>
          <w:szCs w:val="24"/>
        </w:rPr>
        <w:t>как выбранная программа повлияет на Вашу карьеру, почему Вы считаете обучение на ней релевантным для Вас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 xml:space="preserve">; </w:t>
      </w:r>
      <w:r w:rsidRPr="003F1F35">
        <w:rPr>
          <w:rFonts w:ascii="Times New Roman" w:hAnsi="Times New Roman" w:cs="Times New Roman"/>
          <w:i/>
          <w:sz w:val="24"/>
          <w:szCs w:val="24"/>
        </w:rPr>
        <w:t>до 1 стр. текста)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Выпускная квалификационная </w:t>
      </w:r>
      <w:proofErr w:type="gramStart"/>
      <w:r w:rsidRPr="003F1F35">
        <w:rPr>
          <w:rFonts w:ascii="Times New Roman" w:hAnsi="Times New Roman" w:cs="Times New Roman"/>
          <w:b/>
          <w:sz w:val="24"/>
          <w:szCs w:val="24"/>
        </w:rPr>
        <w:t>работа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только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 xml:space="preserve">имя </w:t>
      </w:r>
      <w:proofErr w:type="spellStart"/>
      <w:r w:rsidR="003D1A1D" w:rsidRPr="003F1F35">
        <w:rPr>
          <w:rFonts w:ascii="Times New Roman" w:hAnsi="Times New Roman" w:cs="Times New Roman"/>
          <w:i/>
          <w:sz w:val="24"/>
          <w:szCs w:val="24"/>
        </w:rPr>
        <w:t>pdf</w:t>
      </w:r>
      <w:proofErr w:type="spellEnd"/>
      <w:r w:rsidR="003D1A1D" w:rsidRPr="003F1F35">
        <w:rPr>
          <w:rFonts w:ascii="Times New Roman" w:hAnsi="Times New Roman" w:cs="Times New Roman"/>
          <w:i/>
          <w:sz w:val="24"/>
          <w:szCs w:val="24"/>
        </w:rPr>
        <w:t>-фа</w:t>
      </w:r>
      <w:r w:rsidR="00757546" w:rsidRPr="003F1F35">
        <w:rPr>
          <w:rFonts w:ascii="Times New Roman" w:hAnsi="Times New Roman" w:cs="Times New Roman"/>
          <w:i/>
          <w:sz w:val="24"/>
          <w:szCs w:val="24"/>
        </w:rPr>
        <w:t>йла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 xml:space="preserve"> в формате </w:t>
      </w:r>
      <w:proofErr w:type="spellStart"/>
      <w:r w:rsidR="007F514C" w:rsidRPr="003F1F35">
        <w:rPr>
          <w:rFonts w:ascii="Times New Roman" w:hAnsi="Times New Roman" w:cs="Times New Roman"/>
          <w:i/>
          <w:sz w:val="24"/>
          <w:szCs w:val="24"/>
        </w:rPr>
        <w:t>ВК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_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>ФамилияИмяОтчество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>; наприме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DF7AFE" w:rsidRPr="003F1F35">
        <w:rPr>
          <w:rFonts w:ascii="Times New Roman" w:hAnsi="Times New Roman" w:cs="Times New Roman"/>
          <w:i/>
          <w:sz w:val="24"/>
          <w:szCs w:val="24"/>
        </w:rPr>
        <w:t>ВКР_ИвановИванИванович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57546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Учебные </w:t>
      </w:r>
      <w:proofErr w:type="gramStart"/>
      <w:r w:rsidRPr="003F1F35">
        <w:rPr>
          <w:rFonts w:ascii="Times New Roman" w:hAnsi="Times New Roman" w:cs="Times New Roman"/>
          <w:b/>
          <w:sz w:val="24"/>
          <w:szCs w:val="24"/>
        </w:rPr>
        <w:t>достижения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указывается средний балл документа об образовании и имя 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-файла с приложением к диплому: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ФамилияИмяОтчество.pd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; например, 4,63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ИвановИванИванович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121CEE" w:rsidRPr="003F1F35" w:rsidRDefault="00910DDA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Профессиональные достижения </w:t>
      </w:r>
      <w:r w:rsidRPr="003F1F35">
        <w:rPr>
          <w:rFonts w:ascii="Times New Roman" w:hAnsi="Times New Roman" w:cs="Times New Roman"/>
          <w:i/>
          <w:sz w:val="24"/>
          <w:szCs w:val="24"/>
        </w:rPr>
        <w:t>(заполняется таблица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, НЕ УЧИТЫВАЮТСЯ достижения, кото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рственный университет</w:t>
      </w:r>
      <w:r w:rsidRPr="003F1F35">
        <w:rPr>
          <w:rFonts w:ascii="Times New Roman" w:hAnsi="Times New Roman" w:cs="Times New Roman"/>
          <w:i/>
          <w:sz w:val="24"/>
          <w:szCs w:val="24"/>
        </w:rPr>
        <w:t>)</w:t>
      </w:r>
    </w:p>
    <w:p w:rsidR="00C32A0E" w:rsidRPr="003F1F35" w:rsidRDefault="00C32A0E" w:rsidP="00867814">
      <w:pPr>
        <w:pStyle w:val="a9"/>
        <w:spacing w:after="0"/>
        <w:ind w:left="927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79"/>
        <w:gridCol w:w="2564"/>
        <w:gridCol w:w="3307"/>
        <w:gridCol w:w="1410"/>
        <w:gridCol w:w="2037"/>
      </w:tblGrid>
      <w:tr w:rsidR="007B77E2" w:rsidRPr="003F1F35" w:rsidTr="007B77E2">
        <w:tc>
          <w:tcPr>
            <w:tcW w:w="888" w:type="dxa"/>
          </w:tcPr>
          <w:p w:rsidR="007B77E2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Поряд-ковый</w:t>
            </w:r>
            <w:proofErr w:type="spellEnd"/>
            <w:proofErr w:type="gramEnd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 xml:space="preserve"> номер</w:t>
            </w:r>
          </w:p>
          <w:p w:rsidR="00EC2475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2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Наименование достижения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3397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Тип достижения*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143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Год получения достижения</w:t>
            </w:r>
          </w:p>
        </w:tc>
        <w:tc>
          <w:tcPr>
            <w:tcW w:w="207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Имя файла электронного образа подтверждающих документов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7B77E2" w:rsidRPr="003F1F35" w:rsidTr="007B77E2">
        <w:tc>
          <w:tcPr>
            <w:tcW w:w="888" w:type="dxa"/>
          </w:tcPr>
          <w:p w:rsidR="007B77E2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622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44110" w:rsidRPr="003F1F35" w:rsidRDefault="00C44110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 xml:space="preserve">* для 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научных </w:t>
      </w:r>
      <w:r w:rsidRPr="003F1F35">
        <w:rPr>
          <w:rFonts w:ascii="Times New Roman" w:hAnsi="Times New Roman" w:cs="Times New Roman"/>
          <w:sz w:val="20"/>
          <w:szCs w:val="20"/>
        </w:rPr>
        <w:t>публикаций указыва</w:t>
      </w:r>
      <w:r w:rsidR="000C1460" w:rsidRPr="003F1F35">
        <w:rPr>
          <w:rFonts w:ascii="Times New Roman" w:hAnsi="Times New Roman" w:cs="Times New Roman"/>
          <w:sz w:val="20"/>
          <w:szCs w:val="20"/>
        </w:rPr>
        <w:t>ю</w:t>
      </w:r>
      <w:r w:rsidRPr="003F1F35">
        <w:rPr>
          <w:rFonts w:ascii="Times New Roman" w:hAnsi="Times New Roman" w:cs="Times New Roman"/>
          <w:sz w:val="20"/>
          <w:szCs w:val="20"/>
        </w:rPr>
        <w:t xml:space="preserve">тся выходные данные в соответствие с </w:t>
      </w:r>
      <w:r w:rsidR="00EC2475" w:rsidRPr="003F1F35">
        <w:rPr>
          <w:rFonts w:ascii="Times New Roman" w:hAnsi="Times New Roman" w:cs="Times New Roman"/>
          <w:sz w:val="20"/>
          <w:szCs w:val="20"/>
        </w:rPr>
        <w:t>ГОСТ Р 7.0.5-2008</w:t>
      </w:r>
    </w:p>
    <w:p w:rsidR="00121CEE" w:rsidRPr="003F1F35" w:rsidRDefault="007B77E2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</w:t>
      </w:r>
      <w:r w:rsidR="00C44110" w:rsidRPr="003F1F35">
        <w:rPr>
          <w:rFonts w:ascii="Times New Roman" w:hAnsi="Times New Roman" w:cs="Times New Roman"/>
          <w:sz w:val="20"/>
          <w:szCs w:val="20"/>
        </w:rPr>
        <w:t>*</w:t>
      </w:r>
      <w:r w:rsidRPr="003F1F35">
        <w:rPr>
          <w:rFonts w:ascii="Times New Roman" w:hAnsi="Times New Roman" w:cs="Times New Roman"/>
          <w:sz w:val="20"/>
          <w:szCs w:val="20"/>
        </w:rPr>
        <w:t xml:space="preserve"> научные публикации, индексированные в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WebOfScience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Scopus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, ВАК, РИНЦ; другие научные публикации; выступление на научной конференции международного или всероссийского уровня по направлению магистратуры; опыт предпринимательской деятельности;  свидетельство о регистрации программ, баз данных для ЭВМ или патентов; именная стипендия; участие, призовое место или победа во всероссийских или международных олимпиадах; другие дипломы и награды; дополнительное образование по направлениям п</w:t>
      </w:r>
      <w:r w:rsidR="00C44110" w:rsidRPr="003F1F35">
        <w:rPr>
          <w:rFonts w:ascii="Times New Roman" w:hAnsi="Times New Roman" w:cs="Times New Roman"/>
          <w:sz w:val="20"/>
          <w:szCs w:val="20"/>
        </w:rPr>
        <w:t>одготовки магистерских программ</w:t>
      </w:r>
      <w:r w:rsidR="00EC2475" w:rsidRPr="003F1F35">
        <w:rPr>
          <w:rFonts w:ascii="Times New Roman" w:hAnsi="Times New Roman" w:cs="Times New Roman"/>
          <w:sz w:val="20"/>
          <w:szCs w:val="20"/>
        </w:rPr>
        <w:t>.</w:t>
      </w:r>
    </w:p>
    <w:p w:rsidR="00C44110" w:rsidRPr="003F1F35" w:rsidRDefault="00C44110" w:rsidP="00C44110">
      <w:pPr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** формат имени файла для электронного образа подтверждающего документа "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Дост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[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]_[ФИО].</w:t>
      </w:r>
      <w:r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Pr="003F1F35">
        <w:rPr>
          <w:rFonts w:ascii="Times New Roman" w:hAnsi="Times New Roman" w:cs="Times New Roman"/>
          <w:sz w:val="20"/>
          <w:szCs w:val="20"/>
        </w:rPr>
        <w:t>", где [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 xml:space="preserve">] - </w:t>
      </w:r>
      <w:proofErr w:type="gramStart"/>
      <w:r w:rsidRPr="003F1F35">
        <w:rPr>
          <w:rFonts w:ascii="Times New Roman" w:hAnsi="Times New Roman" w:cs="Times New Roman"/>
          <w:sz w:val="20"/>
          <w:szCs w:val="20"/>
        </w:rPr>
        <w:t>порядковый номер достижения</w:t>
      </w:r>
      <w:proofErr w:type="gramEnd"/>
      <w:r w:rsidR="00EC2475" w:rsidRPr="003F1F35">
        <w:rPr>
          <w:rFonts w:ascii="Times New Roman" w:hAnsi="Times New Roman" w:cs="Times New Roman"/>
          <w:sz w:val="20"/>
          <w:szCs w:val="20"/>
        </w:rPr>
        <w:t xml:space="preserve"> указанный в графе</w:t>
      </w:r>
      <w:r w:rsidRPr="003F1F35">
        <w:rPr>
          <w:rFonts w:ascii="Times New Roman" w:hAnsi="Times New Roman" w:cs="Times New Roman"/>
          <w:sz w:val="20"/>
          <w:szCs w:val="20"/>
        </w:rPr>
        <w:t>, [ФИО] - фамилия, имя, отчество абитуриента,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 [</w:t>
      </w:r>
      <w:proofErr w:type="spellStart"/>
      <w:r w:rsidR="00EC2475" w:rsidRPr="003F1F35">
        <w:rPr>
          <w:rFonts w:ascii="Times New Roman" w:hAnsi="Times New Roman" w:cs="Times New Roman"/>
          <w:sz w:val="20"/>
          <w:szCs w:val="20"/>
        </w:rPr>
        <w:t>ПодтвДок</w:t>
      </w:r>
      <w:proofErr w:type="spellEnd"/>
      <w:r w:rsidR="00EC2475" w:rsidRPr="003F1F35">
        <w:rPr>
          <w:rFonts w:ascii="Times New Roman" w:hAnsi="Times New Roman" w:cs="Times New Roman"/>
          <w:sz w:val="20"/>
          <w:szCs w:val="20"/>
        </w:rPr>
        <w:t>] - краткое название подтверждающего документа, например, "Дост1_ИвановИванИванович.</w:t>
      </w:r>
      <w:r w:rsidR="00EC2475"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="00EC2475" w:rsidRPr="003F1F35">
        <w:rPr>
          <w:rFonts w:ascii="Times New Roman" w:hAnsi="Times New Roman" w:cs="Times New Roman"/>
          <w:sz w:val="20"/>
          <w:szCs w:val="20"/>
        </w:rPr>
        <w:t>".</w:t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одавая настоящее портфолио</w:t>
      </w:r>
      <w:r w:rsidR="00AE6D3C" w:rsidRPr="003F1F35">
        <w:rPr>
          <w:rFonts w:ascii="Times New Roman" w:hAnsi="Times New Roman" w:cs="Times New Roman"/>
          <w:sz w:val="24"/>
          <w:szCs w:val="24"/>
        </w:rPr>
        <w:t>,</w:t>
      </w:r>
      <w:r w:rsidRPr="003F1F35">
        <w:rPr>
          <w:rFonts w:ascii="Times New Roman" w:hAnsi="Times New Roman" w:cs="Times New Roman"/>
          <w:sz w:val="24"/>
          <w:szCs w:val="24"/>
        </w:rPr>
        <w:t xml:space="preserve"> подтверждаю правильность данных, представленных мной в заявлении.</w:t>
      </w:r>
    </w:p>
    <w:p w:rsidR="005F2661" w:rsidRPr="003F1F35" w:rsidRDefault="000E1C39" w:rsidP="005F2661">
      <w:pPr>
        <w:tabs>
          <w:tab w:val="left" w:pos="9923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</w:t>
      </w:r>
      <w:r w:rsidR="005F2661" w:rsidRPr="003F1F35">
        <w:rPr>
          <w:rFonts w:ascii="Times New Roman" w:hAnsi="Times New Roman" w:cs="Times New Roman"/>
          <w:sz w:val="24"/>
          <w:szCs w:val="24"/>
        </w:rPr>
        <w:t xml:space="preserve">одпись абитуриента: </w:t>
      </w:r>
    </w:p>
    <w:p w:rsidR="005F2661" w:rsidRPr="003F1F35" w:rsidRDefault="005F2661" w:rsidP="000E1C39">
      <w:pPr>
        <w:tabs>
          <w:tab w:val="left" w:pos="9923"/>
        </w:tabs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F1F35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  <w:vertAlign w:val="superscript"/>
        </w:rPr>
        <w:t>подпись                                                     ФИО (полностью)</w:t>
      </w:r>
    </w:p>
    <w:p w:rsidR="008E7249" w:rsidRPr="003F1F35" w:rsidRDefault="008E7249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8E7249" w:rsidRPr="003F1F35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" w15:restartNumberingAfterBreak="0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0"/>
  </w:num>
  <w:num w:numId="3">
    <w:abstractNumId w:val="1"/>
  </w:num>
  <w:num w:numId="4">
    <w:abstractNumId w:val="21"/>
  </w:num>
  <w:num w:numId="5">
    <w:abstractNumId w:val="3"/>
  </w:num>
  <w:num w:numId="6">
    <w:abstractNumId w:val="0"/>
  </w:num>
  <w:num w:numId="7">
    <w:abstractNumId w:val="23"/>
  </w:num>
  <w:num w:numId="8">
    <w:abstractNumId w:val="6"/>
  </w:num>
  <w:num w:numId="9">
    <w:abstractNumId w:val="18"/>
  </w:num>
  <w:num w:numId="10">
    <w:abstractNumId w:val="9"/>
  </w:num>
  <w:num w:numId="11">
    <w:abstractNumId w:val="10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15"/>
  </w:num>
  <w:num w:numId="17">
    <w:abstractNumId w:val="14"/>
  </w:num>
  <w:num w:numId="18">
    <w:abstractNumId w:val="8"/>
  </w:num>
  <w:num w:numId="19">
    <w:abstractNumId w:val="16"/>
  </w:num>
  <w:num w:numId="20">
    <w:abstractNumId w:val="17"/>
  </w:num>
  <w:num w:numId="21">
    <w:abstractNumId w:val="12"/>
  </w:num>
  <w:num w:numId="22">
    <w:abstractNumId w:val="2"/>
  </w:num>
  <w:num w:numId="23">
    <w:abstractNumId w:val="22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autoHyphenation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371DC"/>
    <w:rsid w:val="00040AC9"/>
    <w:rsid w:val="00042C36"/>
    <w:rsid w:val="00052560"/>
    <w:rsid w:val="00060217"/>
    <w:rsid w:val="0007286F"/>
    <w:rsid w:val="00090550"/>
    <w:rsid w:val="000B7ED0"/>
    <w:rsid w:val="000C1460"/>
    <w:rsid w:val="000E1C39"/>
    <w:rsid w:val="000F2866"/>
    <w:rsid w:val="001006A9"/>
    <w:rsid w:val="00121C37"/>
    <w:rsid w:val="00121CEE"/>
    <w:rsid w:val="0013650F"/>
    <w:rsid w:val="00142029"/>
    <w:rsid w:val="00146E4E"/>
    <w:rsid w:val="00152DC5"/>
    <w:rsid w:val="00187846"/>
    <w:rsid w:val="001A40E0"/>
    <w:rsid w:val="001E3C7C"/>
    <w:rsid w:val="001F6CC1"/>
    <w:rsid w:val="00211F1D"/>
    <w:rsid w:val="002226AA"/>
    <w:rsid w:val="00245EA8"/>
    <w:rsid w:val="002501BA"/>
    <w:rsid w:val="00260D43"/>
    <w:rsid w:val="002652A4"/>
    <w:rsid w:val="00285F55"/>
    <w:rsid w:val="002A1E9D"/>
    <w:rsid w:val="002E0244"/>
    <w:rsid w:val="002F435C"/>
    <w:rsid w:val="00300296"/>
    <w:rsid w:val="00353874"/>
    <w:rsid w:val="00362E20"/>
    <w:rsid w:val="003A3A23"/>
    <w:rsid w:val="003C7155"/>
    <w:rsid w:val="003D1A1D"/>
    <w:rsid w:val="003E24D5"/>
    <w:rsid w:val="003F1F35"/>
    <w:rsid w:val="004108AB"/>
    <w:rsid w:val="0041188E"/>
    <w:rsid w:val="00412BF0"/>
    <w:rsid w:val="0041558D"/>
    <w:rsid w:val="00472FAF"/>
    <w:rsid w:val="004817A6"/>
    <w:rsid w:val="004979FB"/>
    <w:rsid w:val="00497CA1"/>
    <w:rsid w:val="004F6207"/>
    <w:rsid w:val="00512817"/>
    <w:rsid w:val="005320E6"/>
    <w:rsid w:val="00532B14"/>
    <w:rsid w:val="005810CC"/>
    <w:rsid w:val="005956D7"/>
    <w:rsid w:val="005A0706"/>
    <w:rsid w:val="005A30BD"/>
    <w:rsid w:val="005B385D"/>
    <w:rsid w:val="005C4899"/>
    <w:rsid w:val="005D6D7E"/>
    <w:rsid w:val="005F2661"/>
    <w:rsid w:val="005F5135"/>
    <w:rsid w:val="00637766"/>
    <w:rsid w:val="00644AA3"/>
    <w:rsid w:val="00671249"/>
    <w:rsid w:val="00686275"/>
    <w:rsid w:val="006B64EA"/>
    <w:rsid w:val="006C470E"/>
    <w:rsid w:val="006D5979"/>
    <w:rsid w:val="006E5C67"/>
    <w:rsid w:val="00701189"/>
    <w:rsid w:val="00711D97"/>
    <w:rsid w:val="007171AB"/>
    <w:rsid w:val="00721EAD"/>
    <w:rsid w:val="00726846"/>
    <w:rsid w:val="0074381A"/>
    <w:rsid w:val="00752D79"/>
    <w:rsid w:val="00757546"/>
    <w:rsid w:val="00762197"/>
    <w:rsid w:val="0078068E"/>
    <w:rsid w:val="007A5978"/>
    <w:rsid w:val="007B77E2"/>
    <w:rsid w:val="007C6112"/>
    <w:rsid w:val="007F514C"/>
    <w:rsid w:val="00803CB9"/>
    <w:rsid w:val="00807D14"/>
    <w:rsid w:val="00867814"/>
    <w:rsid w:val="00886C94"/>
    <w:rsid w:val="00896BA6"/>
    <w:rsid w:val="008A0A1C"/>
    <w:rsid w:val="008A6A97"/>
    <w:rsid w:val="008E7249"/>
    <w:rsid w:val="00910DDA"/>
    <w:rsid w:val="009147BC"/>
    <w:rsid w:val="00942679"/>
    <w:rsid w:val="009504B3"/>
    <w:rsid w:val="00982685"/>
    <w:rsid w:val="009C0F1E"/>
    <w:rsid w:val="009C3FE2"/>
    <w:rsid w:val="009D44D1"/>
    <w:rsid w:val="009D457A"/>
    <w:rsid w:val="009E49BF"/>
    <w:rsid w:val="009F7EE8"/>
    <w:rsid w:val="00A11991"/>
    <w:rsid w:val="00A17CB7"/>
    <w:rsid w:val="00A31B70"/>
    <w:rsid w:val="00A425FA"/>
    <w:rsid w:val="00A7750A"/>
    <w:rsid w:val="00A97BCC"/>
    <w:rsid w:val="00AA4C2F"/>
    <w:rsid w:val="00AA6C95"/>
    <w:rsid w:val="00AE6D3C"/>
    <w:rsid w:val="00B42BBF"/>
    <w:rsid w:val="00B475DF"/>
    <w:rsid w:val="00B5010B"/>
    <w:rsid w:val="00B55BE2"/>
    <w:rsid w:val="00C01C68"/>
    <w:rsid w:val="00C03BD5"/>
    <w:rsid w:val="00C12A90"/>
    <w:rsid w:val="00C32A0E"/>
    <w:rsid w:val="00C44110"/>
    <w:rsid w:val="00C510C2"/>
    <w:rsid w:val="00C56473"/>
    <w:rsid w:val="00C8768B"/>
    <w:rsid w:val="00C94D53"/>
    <w:rsid w:val="00CC575C"/>
    <w:rsid w:val="00D07A5B"/>
    <w:rsid w:val="00D170BF"/>
    <w:rsid w:val="00D27DE9"/>
    <w:rsid w:val="00D91E15"/>
    <w:rsid w:val="00DA0411"/>
    <w:rsid w:val="00DA2906"/>
    <w:rsid w:val="00DD299E"/>
    <w:rsid w:val="00DF7AFE"/>
    <w:rsid w:val="00E035FA"/>
    <w:rsid w:val="00E04D92"/>
    <w:rsid w:val="00E26877"/>
    <w:rsid w:val="00E41976"/>
    <w:rsid w:val="00EA2C93"/>
    <w:rsid w:val="00EC0CCE"/>
    <w:rsid w:val="00EC2475"/>
    <w:rsid w:val="00EE72A6"/>
    <w:rsid w:val="00F25649"/>
    <w:rsid w:val="00F37806"/>
    <w:rsid w:val="00F409E2"/>
    <w:rsid w:val="00F635D3"/>
    <w:rsid w:val="00F70508"/>
    <w:rsid w:val="00F7635C"/>
    <w:rsid w:val="00F9069C"/>
    <w:rsid w:val="00F935D9"/>
    <w:rsid w:val="00FB4A31"/>
    <w:rsid w:val="00FC44D2"/>
    <w:rsid w:val="00FC7355"/>
    <w:rsid w:val="00FD6339"/>
    <w:rsid w:val="00FD767B"/>
    <w:rsid w:val="00FD7899"/>
    <w:rsid w:val="00FE27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119206"/>
  <w15:docId w15:val="{59BD9E49-0EB2-40E3-9A6B-BDEB09F14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45EA8"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7</Words>
  <Characters>1981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Спицын Василий Владимирович</cp:lastModifiedBy>
  <cp:revision>3</cp:revision>
  <cp:lastPrinted>2020-07-15T08:14:00Z</cp:lastPrinted>
  <dcterms:created xsi:type="dcterms:W3CDTF">2021-02-08T10:41:00Z</dcterms:created>
  <dcterms:modified xsi:type="dcterms:W3CDTF">2021-02-08T10:41:00Z</dcterms:modified>
</cp:coreProperties>
</file>